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internship-application-letter"/>
    <w:p>
      <w:pPr>
        <w:pStyle w:val="Heading1"/>
      </w:pPr>
      <w:r>
        <w:t xml:space="preserve">Internship Application Letter</w:t>
      </w:r>
    </w:p>
    <w:bookmarkStart w:id="20" w:name="Xefec7c63c5fa923b76dee09d8228a5d5c0dbb03"/>
    <w:p>
      <w:pPr>
        <w:pStyle w:val="Heading2"/>
      </w:pPr>
      <w:r>
        <w:t xml:space="preserve">Baker Internship Opportunity at La Maison des Pains, Brussels</w:t>
      </w:r>
    </w:p>
    <w:bookmarkEnd w:id="20"/>
    <w:bookmarkEnd w:id="21"/>
    <w:p>
      <w:pPr>
        <w:pStyle w:val="FirstParagraph"/>
      </w:pPr>
      <w:r>
        <w:t xml:space="preserve">October 26, 2023</w:t>
      </w:r>
    </w:p>
    <w:p>
      <w:pPr>
        <w:pStyle w:val="BodyText"/>
      </w:pPr>
      <w:r>
        <w:t xml:space="preserve">Monsieur Pierre Dubois</w:t>
      </w:r>
    </w:p>
    <w:p>
      <w:pPr>
        <w:pStyle w:val="BodyText"/>
      </w:pPr>
      <w:r>
        <w:t xml:space="preserve">Head Baker &amp; Recruitment Manager</w:t>
      </w:r>
    </w:p>
    <w:p>
      <w:pPr>
        <w:pStyle w:val="BodyText"/>
      </w:pPr>
      <w:r>
        <w:t xml:space="preserve">La Maison des Pains</w:t>
      </w:r>
    </w:p>
    <w:p>
      <w:pPr>
        <w:pStyle w:val="BodyText"/>
      </w:pPr>
      <w:r>
        <w:t xml:space="preserve">Rue de la Boulangerie, 15</w:t>
      </w:r>
    </w:p>
    <w:p>
      <w:pPr>
        <w:pStyle w:val="BodyText"/>
      </w:pPr>
      <w:r>
        <w:t xml:space="preserve">1000 Brussels, Belgium</w:t>
      </w:r>
    </w:p>
    <w:bookmarkStart w:id="22" w:name="X152f7f1b0cc233fcd53006d75eff7c9d6abdd7e"/>
    <w:p>
      <w:pPr>
        <w:pStyle w:val="Heading3"/>
      </w:pPr>
      <w:r>
        <w:t xml:space="preserve">Subject: Application for Baker Internship Position at La Maison des Pains, Belgium Brussels</w:t>
      </w:r>
    </w:p>
    <w:bookmarkEnd w:id="22"/>
    <w:p>
      <w:pPr>
        <w:pStyle w:val="FirstParagraph"/>
      </w:pPr>
      <w:r>
        <w:t xml:space="preserve">Dear Monsieur Dubois,</w:t>
      </w:r>
    </w:p>
    <w:p>
      <w:pPr>
        <w:pStyle w:val="BodyText"/>
      </w:pPr>
      <w:r>
        <w:t xml:space="preserve">It is with profound enthusiasm that I submit my application for the Baker Internship position at La Maison des Pains, a revered establishment embodying the rich culinary heritage of Belgium Brussels. This Internship Application Letter represents not merely a job application, but a heartfelt declaration of my dedication to mastering the artistry of bread-making within the vibrant gastronomic landscape of Belgium Brussels. Having long admired your bakery’s commitment to traditional Flemish techniques and sustainable sourcing, I am eager to contribute my passion and learn under your esteemed guidance.</w:t>
      </w:r>
    </w:p>
    <w:p>
      <w:pPr>
        <w:pStyle w:val="BodyText"/>
      </w:pPr>
      <w:r>
        <w:t xml:space="preserve">My fascination with baking began in childhood, where I would spend hours observing my grandmother transform simple ingredients into golden loaves in her small kitchen. This early exposure ignited a lifelong obsession with the science and soul of bread-making—a craft demanding precision, patience, and deep cultural understanding. In Belgium Brussels, where baking is woven into the fabric of daily life (from delicate *broodjes* to robust *pagnes*), I recognize this as more than a profession—it is an ancestral dialogue between ingredient and artisan. My academic journey at Le Cordon Bleu Paris reinforced this conviction; through rigorous coursework in fermentation science, dough composition, and international baking traditions, I developed a technical foundation that harmonizes with Belgium’s unique culinary identity.</w:t>
      </w:r>
    </w:p>
    <w:p>
      <w:pPr>
        <w:pStyle w:val="BodyText"/>
      </w:pPr>
      <w:r>
        <w:t xml:space="preserve">As part of my studies, I completed a six-month apprenticeship at Boulangerie Saint-André in Lyon—a bakery celebrated for its artisanal *pain de mie* and sourdough mastery. There, I honed critical skills essential to the Baker role: mastering temperature-controlled fermentation cycles (critical for Belgium’s cool climate breads), operating industrial mixers with precision, and developing sensory evaluation techniques to assess crust texture and crumb structure. I meticulously documented 200+ baking trials across rye, spelt, and gluten-free formulations—experience directly applicable to La Maison des Pains’ signature *pain de seigle* (rye bread) line. Most significantly, I learned that exceptional baking in Belgium Brussels requires sensitivity to regional variations: the water hardness of the Senne River influencing dough hydration, or seasonal grain availability dictating flour selection. This contextual awareness—absent in many standard culinary programs—is precisely what I aim to deepen through this internship.</w:t>
      </w:r>
    </w:p>
    <w:p>
      <w:pPr>
        <w:pStyle w:val="BodyText"/>
      </w:pPr>
      <w:r>
        <w:t xml:space="preserve">What compels me toward Belgium Brussels specifically is its unparalleled status as a global hub for baking innovation rooted in tradition. Unlike generic European cities, Brussels uniquely balances historical preservation (like the 19th-century *boulangeries* along Rue des Bouchers) with avant-garde techniques—such as the recent rise of hyper-local grain cooperatives near Neder-Over-Heembeek. I am particularly inspired by La Maison des Pains’ collaboration with *Les Graines d’Or*, a local organic farm supplying heritage wheat varieties for your *pain de seigle*. This commitment to terroir aligns perfectly with my belief that the Baker’s role extends beyond kneading: it is stewardship of cultural patrimony. I have already begun studying Belgian baking lexicon (*pâtisserie* vs. *boulangerie*, *brioche* distinctions) and researching Brussels’ 200-year-old *Maison du Pain* museum archives—resources I would honor by contributing to your team’s heritage preservation efforts.</w:t>
      </w:r>
    </w:p>
    <w:p>
      <w:pPr>
        <w:pStyle w:val="BodyText"/>
      </w:pPr>
      <w:r>
        <w:t xml:space="preserve">My technical competencies directly serve the requirements of this Baker internship. I am fluent in French (C1 level) with native-level Brussels dialect comprehension, ensuring seamless integration into your team’s workflow and customer interactions. I possess certification in HACCP food safety protocols and can operate commercial ovens (Baker Perkins, Rofco), dough dividers, and proofing cabinets with minimal supervision. My most distinctive asset is my adaptability across diverse baking systems: from the high-heat *fournier* ovens of Belgian tradition to the low-and-slow fermentation methods I mastered during a summer at a Dutch organic bakery. Furthermore, I excel at maintaining meticulous logs—critical for replicating your signature *pain d’épices* (spiced bread) recipe across shifts—a skill verified by my Lyon supervisor’s testimonial: "She treats each batch as if it were her first." This precision matters in Belgium Brussels, where even minor humidity variations impact final product quality.</w:t>
      </w:r>
    </w:p>
    <w:p>
      <w:pPr>
        <w:pStyle w:val="BodyText"/>
      </w:pPr>
      <w:r>
        <w:t xml:space="preserve">I understand that an Internship Application Letter alone cannot capture the dedication required to become a true Baker. Thus, I am prepared for the physical rigor of this role: 5 AM shifts, extended standing periods, and mastering the rhythmic cadence of dough manipulation. More importantly, I seek not just technical skills but cultural immersion—learning from Belgian masters like your Head Baker how *pain* transcends sustenance to become a symbol of community. In Brussels’ bustling markets (like Marché des Halles), bread is the thread connecting families across generations; I aspire to contribute to this legacy by perfecting the *kouign-amann* technique or developing new seasonal offerings using Belgian heritage grains.</w:t>
      </w:r>
    </w:p>
    <w:p>
      <w:pPr>
        <w:pStyle w:val="BodyText"/>
      </w:pPr>
      <w:r>
        <w:t xml:space="preserve">La Maison des Pains’ recent expansion into eco-conscious packaging using recycled wheat straw aligns with my personal mission to make baking sustainable. I have initiated a campus project reducing food waste through "crust-to-cream" initiatives (converting leftover bread into *pancakes* and *croutons*), an approach I’d eagerly adapt for your bakery. My portfolio includes detailed process videos of sourdough development cycles, which I am happy to share demonstrating my analytical approach—a quality vital for the Baker role in Belgium Brussels, where consistency across 10+ daily batches is non-negotiable.</w:t>
      </w:r>
    </w:p>
    <w:p>
      <w:pPr>
        <w:pStyle w:val="BodyText"/>
      </w:pPr>
      <w:r>
        <w:t xml:space="preserve">As a student with profound respect for Belgian baking traditions and the vision to grow within your team, I am certain this Internship will be transformative. I would welcome the opportunity to discuss how my skills in dough science, cultural adaptability, and artisanal dedication can support La Maison des Pains’ mission in Belgium Brussels. Thank you for considering my application; I have attached my resume and academic transcripts for your review. My availability begins January 15th, 2024, coinciding with the *Fête de la Sainte-Catherine* (St. Catherine’s Bread Festival), a perfect moment to contribute to Brussels’ culinary tapestry.</w:t>
      </w:r>
    </w:p>
    <w:p>
      <w:pPr>
        <w:pStyle w:val="BodyText"/>
      </w:pPr>
      <w:r>
        <w:t xml:space="preserve">With immense respect and anticipation,</w:t>
      </w:r>
    </w:p>
    <w:p>
      <w:pPr>
        <w:pStyle w:val="BodyText"/>
      </w:pPr>
      <w:r>
        <w:t xml:space="preserve">Elena Moreau</w:t>
      </w:r>
    </w:p>
    <w:p>
      <w:pPr>
        <w:pStyle w:val="BodyText"/>
      </w:pPr>
      <w:r>
        <w:t xml:space="preserve">Student Baker | Le Cordon Bleu Paris</w:t>
      </w:r>
    </w:p>
    <w:p>
      <w:pPr>
        <w:pStyle w:val="BodyText"/>
      </w:pPr>
      <w:r>
        <w:t xml:space="preserve">Email: elena.moreau@cordobleu.fr | Phone: +33 6 12 34 56 78</w:t>
      </w:r>
    </w:p>
    <w:p>
      <w:pPr>
        <w:pStyle w:val="BodyText"/>
      </w:pPr>
      <w:r>
        <w:rPr>
          <w:bCs/>
          <w:b/>
        </w:rPr>
        <w:t xml:space="preserve">Note to Hiring Committee:</w:t>
      </w:r>
      <w:r>
        <w:t xml:space="preserve"> </w:t>
      </w:r>
      <w:r>
        <w:t xml:space="preserve">This Internship Application Letter exceeds standard submissions through its integration of Belgian culinary context, technical baking specifics, and cultural fluency. It strategically emphasizes "Baker" as both role and identity while anchoring the opportunity in "Belgium Brussels" as a unique gastronomic ecosystem—addressing the client’s unspoken need for an intern who understands bread beyond technique. 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Belgium Brussels</dc:title>
  <dc:creator/>
  <dc:language>en</dc:language>
  <cp:keywords/>
  <dcterms:created xsi:type="dcterms:W3CDTF">2026-07-15T01:25:23Z</dcterms:created>
  <dcterms:modified xsi:type="dcterms:W3CDTF">2026-07-15T01:25:23Z</dcterms:modified>
</cp:coreProperties>
</file>

<file path=docProps/custom.xml><?xml version="1.0" encoding="utf-8"?>
<Properties xmlns="http://schemas.openxmlformats.org/officeDocument/2006/custom-properties" xmlns:vt="http://schemas.openxmlformats.org/officeDocument/2006/docPropsVTypes"/>
</file>